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0306" w:rsidRDefault="00CA57C5" w:rsidP="00F54269">
      <w:pPr>
        <w:pStyle w:val="Heading1"/>
        <w:ind w:left="2160" w:firstLine="720"/>
      </w:pPr>
      <w:r>
        <w:t>Shark</w:t>
      </w:r>
      <w:r w:rsidR="00F74083" w:rsidRPr="00F74083">
        <w:t xml:space="preserve"> Navigator vs. Rotator</w:t>
      </w:r>
    </w:p>
    <w:p w:rsidR="00F104EB" w:rsidRPr="00F104EB" w:rsidRDefault="00F104EB" w:rsidP="00F104EB"/>
    <w:p w:rsidR="00E4240A" w:rsidRDefault="00E4240A" w:rsidP="00F54269">
      <w:r>
        <w:t xml:space="preserve">The navigator and rotator both are a workaholic companion for you and the base difference is very thin to even notice. </w:t>
      </w:r>
    </w:p>
    <w:p w:rsidR="00F54269" w:rsidRDefault="00E4240A" w:rsidP="00F54269">
      <w:r>
        <w:t>Technically the rotator has a high efficiency over the navigator for cleaning 73% in a high carpet, whereas the navigator does magic in other platforms.</w:t>
      </w:r>
    </w:p>
    <w:p w:rsidR="00F104EB" w:rsidRDefault="00F104EB" w:rsidP="00F104EB">
      <w:pPr>
        <w:pStyle w:val="Heading2"/>
      </w:pPr>
      <w:r>
        <w:t>Shark Navigator vs. Rotator</w:t>
      </w:r>
    </w:p>
    <w:p w:rsidR="00964B42" w:rsidRDefault="00964B42" w:rsidP="00F104EB">
      <w:r>
        <w:t xml:space="preserve">They are </w:t>
      </w:r>
      <w:bookmarkStart w:id="0" w:name="_GoBack"/>
      <w:bookmarkEnd w:id="0"/>
      <w:r w:rsidR="00B92AB0">
        <w:t xml:space="preserve">the </w:t>
      </w:r>
      <w:r>
        <w:t xml:space="preserve">same in height and the outer configuration is similar as well. Again a see-through container for collecting debris is placed in both types and they are upright cleaners having </w:t>
      </w:r>
      <w:r w:rsidR="00B92AB0">
        <w:t xml:space="preserve">the </w:t>
      </w:r>
      <w:r>
        <w:t>flexibility to transform in handheld as well.</w:t>
      </w:r>
    </w:p>
    <w:p w:rsidR="00964B42" w:rsidRDefault="00964B42" w:rsidP="00F104EB">
      <w:r>
        <w:t xml:space="preserve">Shark’s most hyped two vacuum navigator and rotator both has it’s </w:t>
      </w:r>
      <w:r w:rsidR="00B92AB0">
        <w:t xml:space="preserve">the </w:t>
      </w:r>
      <w:r>
        <w:t>individual fan base. But they work finely in daily purpose use and let’s dig into the section which one might interest you.</w:t>
      </w:r>
    </w:p>
    <w:p w:rsidR="00F104EB" w:rsidRDefault="005E768D" w:rsidP="00964B42">
      <w:pPr>
        <w:pStyle w:val="Heading2"/>
      </w:pPr>
      <w:r>
        <w:t>Overall configuration</w:t>
      </w:r>
    </w:p>
    <w:p w:rsidR="00A85D2E" w:rsidRPr="00A85D2E" w:rsidRDefault="00A85D2E" w:rsidP="00A85D2E">
      <w:pPr>
        <w:pStyle w:val="Heading4"/>
      </w:pPr>
      <w:r>
        <w:t>Weights</w:t>
      </w:r>
    </w:p>
    <w:p w:rsidR="005E768D" w:rsidRDefault="00A85D2E" w:rsidP="005E768D">
      <w:r>
        <w:t xml:space="preserve">If we see as an upright navigator it weighs 13.7 lbs. and in </w:t>
      </w:r>
      <w:r w:rsidR="00B92AB0">
        <w:t xml:space="preserve">the </w:t>
      </w:r>
      <w:r>
        <w:t>case</w:t>
      </w:r>
      <w:r w:rsidR="00B92AB0">
        <w:t xml:space="preserve"> of</w:t>
      </w:r>
      <w:r>
        <w:t xml:space="preserve"> the rotator</w:t>
      </w:r>
      <w:r w:rsidR="00B92AB0">
        <w:t>,</w:t>
      </w:r>
      <w:r>
        <w:t xml:space="preserve"> we get only 15.5 lbs.</w:t>
      </w:r>
    </w:p>
    <w:p w:rsidR="00A85D2E" w:rsidRDefault="00A85D2E" w:rsidP="005E768D">
      <w:r>
        <w:t>In a transformed configuration to a handheld canister cleaner</w:t>
      </w:r>
      <w:r w:rsidR="00B92AB0">
        <w:t>,</w:t>
      </w:r>
      <w:r>
        <w:t xml:space="preserve"> the navigator ha</w:t>
      </w:r>
      <w:r w:rsidR="00B92AB0">
        <w:t>s</w:t>
      </w:r>
      <w:r>
        <w:t xml:space="preserve"> a</w:t>
      </w:r>
      <w:r w:rsidR="00B92AB0">
        <w:t>n</w:t>
      </w:r>
      <w:r>
        <w:t xml:space="preserve"> 8</w:t>
      </w:r>
      <w:r w:rsidR="00B92AB0">
        <w:t>-</w:t>
      </w:r>
      <w:r>
        <w:t>pound weight, where the rotator hits 8.4 pounds.</w:t>
      </w:r>
    </w:p>
    <w:p w:rsidR="00B0737F" w:rsidRDefault="00B0737F" w:rsidP="005E768D"/>
    <w:p w:rsidR="00A85D2E" w:rsidRDefault="00A85D2E" w:rsidP="00A85D2E">
      <w:pPr>
        <w:pStyle w:val="Heading4"/>
      </w:pPr>
      <w:r>
        <w:t xml:space="preserve">Designs </w:t>
      </w:r>
    </w:p>
    <w:p w:rsidR="00A85D2E" w:rsidRDefault="00A85D2E" w:rsidP="00C0753F">
      <w:pPr>
        <w:pStyle w:val="ListParagraph"/>
        <w:numPr>
          <w:ilvl w:val="0"/>
          <w:numId w:val="2"/>
        </w:numPr>
      </w:pPr>
      <w:r>
        <w:t>As you can see for a multiple transformation capability that both navigator and rotator ha</w:t>
      </w:r>
      <w:r w:rsidR="00B92AB0">
        <w:t>ve</w:t>
      </w:r>
      <w:r>
        <w:t xml:space="preserve"> they are arranged in part by part. The four basic parts each of them have are: </w:t>
      </w:r>
    </w:p>
    <w:p w:rsidR="00A85D2E" w:rsidRDefault="00B0737F" w:rsidP="00C0753F">
      <w:pPr>
        <w:ind w:firstLine="720"/>
        <w:rPr>
          <w:rFonts w:cs="Times New Roman"/>
        </w:rPr>
      </w:pPr>
      <w:r>
        <w:rPr>
          <w:rFonts w:ascii="Font Awesome 5 Free Solid" w:hAnsi="Font Awesome 5 Free Solid"/>
        </w:rPr>
        <w:t></w:t>
      </w:r>
      <w:r>
        <w:t xml:space="preserve"> Cleaning head</w:t>
      </w:r>
      <w:r>
        <w:tab/>
      </w:r>
      <w:r w:rsidRPr="00B0737F">
        <w:rPr>
          <w:rFonts w:ascii="Font Awesome 5 Free Solid" w:hAnsi="Font Awesome 5 Free Solid"/>
        </w:rPr>
        <w:t></w:t>
      </w:r>
      <w:r>
        <w:rPr>
          <w:rFonts w:ascii="Font Awesome 5 Free Solid" w:hAnsi="Font Awesome 5 Free Solid"/>
        </w:rPr>
        <w:t xml:space="preserve"> </w:t>
      </w:r>
      <w:r>
        <w:rPr>
          <w:rFonts w:cs="Times New Roman"/>
        </w:rPr>
        <w:t>C</w:t>
      </w:r>
      <w:r w:rsidRPr="00B0737F">
        <w:rPr>
          <w:rFonts w:cs="Times New Roman"/>
        </w:rPr>
        <w:t>anister</w:t>
      </w:r>
      <w:r>
        <w:rPr>
          <w:rFonts w:ascii="Font Awesome 5 Free Solid" w:hAnsi="Font Awesome 5 Free Solid"/>
        </w:rPr>
        <w:tab/>
        <w:t xml:space="preserve"> </w:t>
      </w:r>
      <w:r w:rsidRPr="00B0737F">
        <w:rPr>
          <w:rFonts w:cs="Times New Roman"/>
        </w:rPr>
        <w:t>Upright wand</w:t>
      </w:r>
      <w:r>
        <w:rPr>
          <w:rFonts w:cs="Times New Roman"/>
        </w:rPr>
        <w:tab/>
      </w:r>
      <w:r>
        <w:rPr>
          <w:rFonts w:ascii="Font Awesome 5 Free Solid" w:hAnsi="Font Awesome 5 Free Solid" w:cs="Times New Roman"/>
        </w:rPr>
        <w:t xml:space="preserve"> </w:t>
      </w:r>
      <w:r>
        <w:rPr>
          <w:rFonts w:cs="Times New Roman"/>
        </w:rPr>
        <w:t>Attachments</w:t>
      </w:r>
    </w:p>
    <w:p w:rsidR="00B0737F" w:rsidRDefault="00B0737F" w:rsidP="00C0753F">
      <w:pPr>
        <w:ind w:left="720"/>
      </w:pPr>
      <w:r>
        <w:t xml:space="preserve">Both of them comes with two head, one brush-roll head for high, low carpeted area and the other for solid hard surface. It’s good to notice that though both work fine individually, </w:t>
      </w:r>
      <w:r w:rsidR="00B92AB0">
        <w:t xml:space="preserve">the </w:t>
      </w:r>
      <w:r>
        <w:t xml:space="preserve">rotator gives </w:t>
      </w:r>
      <w:r w:rsidR="00B92AB0">
        <w:t xml:space="preserve">an </w:t>
      </w:r>
      <w:r>
        <w:t>extra</w:t>
      </w:r>
      <w:r w:rsidR="00B92AB0">
        <w:t>-</w:t>
      </w:r>
      <w:r>
        <w:t>fine cleanse in a high carpet region.</w:t>
      </w:r>
    </w:p>
    <w:p w:rsidR="00361964" w:rsidRDefault="00361964" w:rsidP="00C0753F">
      <w:pPr>
        <w:ind w:left="720"/>
      </w:pPr>
      <w:r>
        <w:lastRenderedPageBreak/>
        <w:t>Again the brush-roll for navigator has microfiber that cleans quite effectively the hard-floors, and sharks brush-roll doesn’t come with microfibers, so it has a little less capacity of cleaning.</w:t>
      </w:r>
    </w:p>
    <w:p w:rsidR="00B0737F" w:rsidRDefault="00B0737F" w:rsidP="00C0753F">
      <w:pPr>
        <w:pStyle w:val="ListParagraph"/>
        <w:numPr>
          <w:ilvl w:val="0"/>
          <w:numId w:val="3"/>
        </w:numPr>
      </w:pPr>
      <w:r>
        <w:t>The navigator has a 2.2 quarts collector reservoir and the rotator has a little low sized of 1.3 quarts collector. But it’s recommended for dry debris for both.</w:t>
      </w:r>
    </w:p>
    <w:p w:rsidR="00C0753F" w:rsidRDefault="00C0753F" w:rsidP="00C0753F">
      <w:pPr>
        <w:pStyle w:val="ListParagraph"/>
        <w:numPr>
          <w:ilvl w:val="0"/>
          <w:numId w:val="3"/>
        </w:numPr>
      </w:pPr>
      <w:r>
        <w:t>Sharks th</w:t>
      </w:r>
      <w:r w:rsidR="00B92AB0">
        <w:t>ese</w:t>
      </w:r>
      <w:r>
        <w:t xml:space="preserve"> two vacuums are great in case of giving you a fresh floor but it is often a choice worthy for a rotator one. To be precise the navigator is more or less a base form of design, where the rotator has modern layout facilities.</w:t>
      </w:r>
    </w:p>
    <w:p w:rsidR="00930A7A" w:rsidRDefault="00C0753F" w:rsidP="00C0753F">
      <w:pPr>
        <w:ind w:left="720" w:hanging="360"/>
      </w:pPr>
      <w:r>
        <w:t>`</w:t>
      </w:r>
      <w:r>
        <w:tab/>
        <w:t xml:space="preserve">Rotator has </w:t>
      </w:r>
      <w:r w:rsidR="00B92AB0">
        <w:t xml:space="preserve">an </w:t>
      </w:r>
      <w:r>
        <w:t>indicator light for brush-roll mode and LED headlight. The inner components are pretty much more advanced than the navigator. Also</w:t>
      </w:r>
      <w:r w:rsidR="00B92AB0">
        <w:t>,</w:t>
      </w:r>
      <w:r>
        <w:t xml:space="preserve"> the rotator has </w:t>
      </w:r>
      <w:r w:rsidR="00B92AB0">
        <w:t xml:space="preserve">a </w:t>
      </w:r>
      <w:r>
        <w:t>different color</w:t>
      </w:r>
      <w:r w:rsidR="00263D01">
        <w:t xml:space="preserve"> </w:t>
      </w:r>
      <w:r w:rsidR="00361964">
        <w:t>scheme that</w:t>
      </w:r>
      <w:r w:rsidR="00263D01">
        <w:t xml:space="preserve"> is in red and ash, with a modern look.</w:t>
      </w:r>
      <w:r w:rsidR="00930A7A">
        <w:t xml:space="preserve"> </w:t>
      </w:r>
    </w:p>
    <w:p w:rsidR="00361964" w:rsidRDefault="00016CCF" w:rsidP="00016CCF">
      <w:pPr>
        <w:pStyle w:val="ListParagraph"/>
        <w:numPr>
          <w:ilvl w:val="0"/>
          <w:numId w:val="3"/>
        </w:numPr>
      </w:pPr>
      <w:r>
        <w:t xml:space="preserve">Both of the </w:t>
      </w:r>
      <w:proofErr w:type="spellStart"/>
      <w:r>
        <w:t>vacu</w:t>
      </w:r>
      <w:r w:rsidR="00B92AB0">
        <w:t>a</w:t>
      </w:r>
      <w:proofErr w:type="spellEnd"/>
      <w:r>
        <w:t xml:space="preserve"> ha</w:t>
      </w:r>
      <w:r w:rsidR="00B92AB0">
        <w:t>ve</w:t>
      </w:r>
      <w:r>
        <w:t xml:space="preserve"> HEPA filters that can suck up to 0.3 microns sizes of debris. Also</w:t>
      </w:r>
      <w:r w:rsidR="00B92AB0">
        <w:t>,</w:t>
      </w:r>
      <w:r>
        <w:t xml:space="preserve"> they have </w:t>
      </w:r>
      <w:r w:rsidR="00B92AB0">
        <w:t xml:space="preserve">a </w:t>
      </w:r>
      <w:r>
        <w:t>crevice tool, dusting brush, pet power brush, and 30 inches hose.</w:t>
      </w:r>
    </w:p>
    <w:p w:rsidR="00016CCF" w:rsidRDefault="00016CCF" w:rsidP="00016CCF">
      <w:pPr>
        <w:pStyle w:val="Heading4"/>
      </w:pPr>
      <w:r>
        <w:t>Some more</w:t>
      </w:r>
    </w:p>
    <w:p w:rsidR="00016CCF" w:rsidRDefault="00016CCF" w:rsidP="00016CCF">
      <w:r>
        <w:t xml:space="preserve">If we calculate the overall performance of </w:t>
      </w:r>
      <w:r w:rsidR="00B92AB0">
        <w:t xml:space="preserve">the </w:t>
      </w:r>
      <w:r>
        <w:t xml:space="preserve">navigator it can help you clean 84% of debris. And the rotator in this case wins as in I </w:t>
      </w:r>
      <w:r w:rsidR="00417BB8">
        <w:t>can suck 87%</w:t>
      </w:r>
      <w:r>
        <w:t>.</w:t>
      </w:r>
    </w:p>
    <w:p w:rsidR="00CF1946" w:rsidRDefault="00F174BC" w:rsidP="00016CCF">
      <w:r>
        <w:t xml:space="preserve">Shark navigator generates 77 dB (Decibels) of noise from 3 feet away and </w:t>
      </w:r>
      <w:r w:rsidR="00B92AB0">
        <w:t xml:space="preserve">the </w:t>
      </w:r>
      <w:r>
        <w:t>rotator creates a little more about 80 dB, so technically it’s similar.</w:t>
      </w:r>
    </w:p>
    <w:p w:rsidR="00417BB8" w:rsidRDefault="00CE1163" w:rsidP="00CE1163">
      <w:pPr>
        <w:pStyle w:val="Heading2"/>
      </w:pPr>
      <w:r>
        <w:t>FAQ</w:t>
      </w:r>
      <w:r w:rsidR="003F0CBA">
        <w:t xml:space="preserve"> </w:t>
      </w:r>
      <w:r w:rsidR="00F174BC">
        <w:t xml:space="preserve"> </w:t>
      </w:r>
    </w:p>
    <w:p w:rsidR="00CE1163" w:rsidRDefault="00CE1163" w:rsidP="00CE1163">
      <w:r>
        <w:t>Which one would be greater?</w:t>
      </w:r>
    </w:p>
    <w:p w:rsidR="00CE1163" w:rsidRDefault="00CE1163" w:rsidP="00CE1163">
      <w:r>
        <w:t>This is an ambiguous case to solve the choice between th</w:t>
      </w:r>
      <w:r w:rsidR="00B92AB0">
        <w:t>ese</w:t>
      </w:r>
      <w:r>
        <w:t xml:space="preserve"> two. But if you’re looking for a trendy look and general working experience rotator is a good choice. It also has some extra accessories for </w:t>
      </w:r>
      <w:r w:rsidR="00B92AB0">
        <w:t xml:space="preserve">a </w:t>
      </w:r>
      <w:r>
        <w:t>splendid performance.</w:t>
      </w:r>
    </w:p>
    <w:p w:rsidR="00CE1163" w:rsidRDefault="00CE1163" w:rsidP="00CE1163">
      <w:r>
        <w:t xml:space="preserve">Again mentioning that navigator has advanced brush-rolls, for debris cleaning and a larger sized container for collecting and sucking </w:t>
      </w:r>
      <w:r w:rsidR="00B92AB0">
        <w:t>clouds of dust</w:t>
      </w:r>
      <w:r>
        <w:t xml:space="preserve"> or large</w:t>
      </w:r>
      <w:r w:rsidR="00B92AB0">
        <w:t>-</w:t>
      </w:r>
      <w:r>
        <w:t>sized debris.</w:t>
      </w:r>
    </w:p>
    <w:p w:rsidR="00CE1163" w:rsidRDefault="00CE1163" w:rsidP="00CE1163">
      <w:r>
        <w:t>But according to an overall performance rotator can be a choice.</w:t>
      </w:r>
    </w:p>
    <w:p w:rsidR="00CE1163" w:rsidRDefault="00CE1163" w:rsidP="00CE1163">
      <w:pPr>
        <w:pStyle w:val="Heading2"/>
      </w:pPr>
      <w:r>
        <w:lastRenderedPageBreak/>
        <w:t>Conclusion</w:t>
      </w:r>
    </w:p>
    <w:p w:rsidR="00CE1163" w:rsidRPr="00CE1163" w:rsidRDefault="00CE1163" w:rsidP="00CE1163">
      <w:r>
        <w:t>Who doesn’t want a dust-free fresh environment? These shark navigator and rotator both have HEPA mechanism included to aid you if you</w:t>
      </w:r>
      <w:r w:rsidR="00DB2831">
        <w:t xml:space="preserve"> have hyper-sensitive issues </w:t>
      </w:r>
      <w:r w:rsidR="00B92AB0">
        <w:t xml:space="preserve">with dirt. Common </w:t>
      </w:r>
      <w:r w:rsidR="00DB2831">
        <w:t>flexibility includes both transformation of a handheld and a</w:t>
      </w:r>
      <w:r w:rsidR="00B92AB0">
        <w:t>n</w:t>
      </w:r>
      <w:r w:rsidR="00DB2831">
        <w:t xml:space="preserve"> upright one. So it’s eas</w:t>
      </w:r>
      <w:r w:rsidR="00B92AB0">
        <w:t>y</w:t>
      </w:r>
      <w:r w:rsidR="00DB2831">
        <w:t xml:space="preserve"> to choose any of them. </w:t>
      </w:r>
      <w:r w:rsidR="00B92AB0">
        <w:t>The m</w:t>
      </w:r>
      <w:r w:rsidR="00DB2831">
        <w:t>ost recommendation goes for the Rotator for it having better functionalities.</w:t>
      </w:r>
      <w:r>
        <w:t xml:space="preserve"> </w:t>
      </w:r>
    </w:p>
    <w:p w:rsidR="00C0753F" w:rsidRDefault="00C0753F" w:rsidP="00C0753F">
      <w:pPr>
        <w:ind w:left="720" w:hanging="360"/>
      </w:pPr>
      <w:r>
        <w:t xml:space="preserve">  </w:t>
      </w:r>
    </w:p>
    <w:p w:rsidR="00B0737F" w:rsidRPr="00A85D2E" w:rsidRDefault="00B0737F" w:rsidP="00B0737F">
      <w:r>
        <w:t xml:space="preserve"> </w:t>
      </w:r>
    </w:p>
    <w:p w:rsidR="00A85D2E" w:rsidRPr="005E768D" w:rsidRDefault="00A85D2E" w:rsidP="005E768D">
      <w:r>
        <w:t xml:space="preserve"> </w:t>
      </w:r>
    </w:p>
    <w:sectPr w:rsidR="00A85D2E" w:rsidRPr="005E76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280255"/>
    <w:multiLevelType w:val="hybridMultilevel"/>
    <w:tmpl w:val="659C9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300B0F"/>
    <w:multiLevelType w:val="hybridMultilevel"/>
    <w:tmpl w:val="DE1682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036A49"/>
    <w:multiLevelType w:val="hybridMultilevel"/>
    <w:tmpl w:val="F1E45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zNLOwNDA1tLS0NDZS0lEKTi0uzszPAykwqgUATWAUyywAAAA="/>
  </w:docVars>
  <w:rsids>
    <w:rsidRoot w:val="00F74083"/>
    <w:rsid w:val="00016CCF"/>
    <w:rsid w:val="00263D01"/>
    <w:rsid w:val="00361964"/>
    <w:rsid w:val="003F0CBA"/>
    <w:rsid w:val="00417BB8"/>
    <w:rsid w:val="005E768D"/>
    <w:rsid w:val="00930A7A"/>
    <w:rsid w:val="00964B42"/>
    <w:rsid w:val="00A85D2E"/>
    <w:rsid w:val="00A95B02"/>
    <w:rsid w:val="00B0737F"/>
    <w:rsid w:val="00B92AB0"/>
    <w:rsid w:val="00C0753F"/>
    <w:rsid w:val="00CA57C5"/>
    <w:rsid w:val="00CE1163"/>
    <w:rsid w:val="00CF1946"/>
    <w:rsid w:val="00DB2831"/>
    <w:rsid w:val="00E00306"/>
    <w:rsid w:val="00E4240A"/>
    <w:rsid w:val="00F104EB"/>
    <w:rsid w:val="00F174BC"/>
    <w:rsid w:val="00F54269"/>
    <w:rsid w:val="00F740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FCE552"/>
  <w15:chartTrackingRefBased/>
  <w15:docId w15:val="{50902329-4BF2-4CF2-98C0-1248DF3B5C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95B02"/>
    <w:rPr>
      <w:rFonts w:ascii="Times New Roman" w:hAnsi="Times New Roman"/>
      <w:sz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5B02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5B02"/>
    <w:pPr>
      <w:keepNext/>
      <w:keepLines/>
      <w:spacing w:before="40" w:after="0"/>
      <w:outlineLvl w:val="1"/>
    </w:pPr>
    <w:rPr>
      <w:rFonts w:eastAsiaTheme="majorEastAsia" w:cstheme="majorBidi"/>
      <w:color w:val="2F5496" w:themeColor="accent1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95B02"/>
    <w:pPr>
      <w:keepNext/>
      <w:keepLines/>
      <w:spacing w:before="40" w:after="0"/>
      <w:outlineLvl w:val="2"/>
    </w:pPr>
    <w:rPr>
      <w:rFonts w:eastAsiaTheme="majorEastAsia" w:cstheme="majorBidi"/>
      <w:color w:val="1F3763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95B02"/>
    <w:pPr>
      <w:keepNext/>
      <w:keepLines/>
      <w:spacing w:before="40" w:after="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5B02"/>
    <w:rPr>
      <w:rFonts w:ascii="Times New Roman" w:eastAsiaTheme="majorEastAsia" w:hAnsi="Times New Roman" w:cstheme="majorBidi"/>
      <w:color w:val="2F5496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95B02"/>
    <w:rPr>
      <w:rFonts w:ascii="Times New Roman" w:eastAsiaTheme="majorEastAsia" w:hAnsi="Times New Roman" w:cstheme="majorBidi"/>
      <w:color w:val="2F5496" w:themeColor="accent1" w:themeShade="BF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95B02"/>
    <w:rPr>
      <w:rFonts w:ascii="Times New Roman" w:eastAsiaTheme="majorEastAsia" w:hAnsi="Times New Roman" w:cstheme="majorBidi"/>
      <w:color w:val="1F3763" w:themeColor="accent1" w:themeShade="7F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95B02"/>
    <w:rPr>
      <w:rFonts w:ascii="Times New Roman" w:eastAsiaTheme="majorEastAsia" w:hAnsi="Times New Roman" w:cstheme="majorBidi"/>
      <w:i/>
      <w:iCs/>
      <w:color w:val="2F5496" w:themeColor="accent1" w:themeShade="BF"/>
      <w:sz w:val="28"/>
    </w:rPr>
  </w:style>
  <w:style w:type="paragraph" w:styleId="ListParagraph">
    <w:name w:val="List Paragraph"/>
    <w:basedOn w:val="Normal"/>
    <w:uiPriority w:val="34"/>
    <w:qFormat/>
    <w:rsid w:val="00A85D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1</TotalTime>
  <Pages>3</Pages>
  <Words>554</Words>
  <Characters>316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ka Tabassum Era</dc:creator>
  <cp:keywords/>
  <dc:description/>
  <cp:lastModifiedBy>Anika Tabassum Era</cp:lastModifiedBy>
  <cp:revision>11</cp:revision>
  <dcterms:created xsi:type="dcterms:W3CDTF">2021-01-21T10:01:00Z</dcterms:created>
  <dcterms:modified xsi:type="dcterms:W3CDTF">2021-01-21T17:02:00Z</dcterms:modified>
</cp:coreProperties>
</file>